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tribution to National Life Expectanc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ro 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rge Fringe Me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um Me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all Me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cropolitan (Nonmetr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Core (Nonmetr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rge Fringe Me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um Me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all Me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cropolitan (Nonmetr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Core (Nonmetr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8T13:00:02Z</dcterms:created>
  <dcterms:modified xsi:type="dcterms:W3CDTF">2024-12-08T13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